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exandre</w:t>
      </w:r>
      <w:r>
        <w:t xml:space="preserve"> </w:t>
      </w:r>
      <w:r>
        <w:t xml:space="preserve">Guérin</w:t>
      </w:r>
      <w:r>
        <w:t xml:space="preserve"> </w:t>
      </w:r>
      <w:r>
        <w:t xml:space="preserve">K-14510</w:t>
      </w:r>
    </w:p>
    <w:p>
      <w:pPr>
        <w:pStyle w:val="Date"/>
      </w:pPr>
      <w:r>
        <w:t xml:space="preserve">2022-04-27</w:t>
      </w:r>
    </w:p>
    <w:p>
      <w:pPr>
        <w:pStyle w:val="SourceCode"/>
      </w:pPr>
      <w:r>
        <w:rPr>
          <w:rStyle w:val="CommentTok"/>
        </w:rPr>
        <w:t xml:space="preserve">#Exercice 3 :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untry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exd/Downloads/CountryUS_f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untryUS_f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Us_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untryUs_f"</w:t>
      </w:r>
    </w:p>
    <w:p>
      <w:pPr>
        <w:pStyle w:val="SourceCode"/>
      </w:pPr>
      <w:r>
        <w:rPr>
          <w:rStyle w:val="NormalTok"/>
        </w:rPr>
        <w:t xml:space="preserve">CountryUS_f[</w:t>
      </w:r>
      <w:r>
        <w:rPr>
          <w:rStyle w:val="StringTok"/>
        </w:rPr>
        <w:t xml:space="preserve">"Nom de l'Éta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tri_trans_tolower(string, locale = locale): argument is not an</w:t>
      </w:r>
      <w:r>
        <w:br/>
      </w:r>
      <w:r>
        <w:rPr>
          <w:rStyle w:val="VerbatimChar"/>
        </w:rPr>
        <w:t xml:space="preserve">## atomic vector; coercing</w:t>
      </w:r>
    </w:p>
    <w:p>
      <w:pPr>
        <w:pStyle w:val="SourceCode"/>
      </w:pPr>
      <w:r>
        <w:rPr>
          <w:rStyle w:val="VerbatimChar"/>
        </w:rPr>
        <w:t xml:space="preserve">## [1] "c(\"alabama\", \"alaska\", \"arizona\", \"arkansas\", \"californie\", \"colorado\", \"connecticut\", \"delaware\", \"district fédéral de columbia\", \"floride\", \"géorgie\", \"hawaï\", \"idaho\", \"illinois\", \"indiana\", \"iowa\", \"kansas\", \"kentucky\", \"louisiane\", \"maine\", \"maryland\", \"massachusetts\", \"michigan\", \"minnesota\", \"mississippi\", \"missouri\", \"montana\", \"nebraska\", \"nevada\", \"new hampshire\", \"new jersey\", \"nouveau-mexique\", \"new york\", \"caroline du nord\", \"dakota du nord\", \"ohio\", \"oklahoma\", \"orégon\", \"pennsylvanie\", \n\"rhode island\", \"caroline du sud\", \"dakota du sud\", \"tennessee\", \"texas\", \"utah\", \"vermont\", \"virginie\", \"washington\", \"virginie-occidentale\", \"wisconsin\", \"wyoming\")"</w:t>
      </w:r>
    </w:p>
    <w:p>
      <w:pPr>
        <w:pStyle w:val="SourceCode"/>
      </w:pPr>
      <w:r>
        <w:rPr>
          <w:rStyle w:val="NormalTok"/>
        </w:rPr>
        <w:t xml:space="preserve">CountryUS_f[</w:t>
      </w:r>
      <w:r>
        <w:rPr>
          <w:rStyle w:val="StringTok"/>
        </w:rPr>
        <w:t xml:space="preserve">"Nom de l'Éta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tri_trans_toupper(string, locale = locale): argument is not an</w:t>
      </w:r>
      <w:r>
        <w:br/>
      </w:r>
      <w:r>
        <w:rPr>
          <w:rStyle w:val="VerbatimChar"/>
        </w:rPr>
        <w:t xml:space="preserve">## atomic vector; coercing</w:t>
      </w:r>
    </w:p>
    <w:p>
      <w:pPr>
        <w:pStyle w:val="SourceCode"/>
      </w:pPr>
      <w:r>
        <w:rPr>
          <w:rStyle w:val="VerbatimChar"/>
        </w:rPr>
        <w:t xml:space="preserve">## [1] "C(\"ALABAMA\", \"ALASKA\", \"ARIZONA\", \"ARKANSAS\", \"CALIFORNIE\", \"COLORADO\", \"CONNECTICUT\", \"DELAWARE\", \"DISTRICT FÉDÉRAL DE COLUMBIA\", \"FLORIDE\", \"GÉORGIE\", \"HAWAÏ\", \"IDAHO\", \"ILLINOIS\", \"INDIANA\", \"IOWA\", \"KANSAS\", \"KENTUCKY\", \"LOUISIANE\", \"MAINE\", \"MARYLAND\", \"MASSACHUSETTS\", \"MICHIGAN\", \"MINNESOTA\", \"MISSISSIPPI\", \"MISSOURI\", \"MONTANA\", \"NEBRASKA\", \"NEVADA\", \"NEW HAMPSHIRE\", \"NEW JERSEY\", \"NOUVEAU-MEXIQUE\", \"NEW YORK\", \"CAROLINE DU NORD\", \"DAKOTA DU NORD\", \"OHIO\", \"OKLAHOMA\", \"ORÉGON\", \"PENNSYLVANIE\", \n\"RHODE ISLAND\", \"CAROLINE DU SUD\", \"DAKOTA DU SUD\", \"TENNESSEE\", \"TEXAS\", \"UTAH\", \"VERMONT\", \"VIRGINIE\", \"WASHINGTON\", \"VIRGINIE-OCCIDENTALE\", \"WISCONSIN\", \"WYOMING\")"</w:t>
      </w:r>
    </w:p>
    <w:p>
      <w:pPr>
        <w:pStyle w:val="SourceCode"/>
      </w:pPr>
      <w:r>
        <w:rPr>
          <w:rStyle w:val="NormalTok"/>
        </w:rPr>
        <w:t xml:space="preserve">fileCo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US_f"</w:t>
      </w:r>
      <w:r>
        <w:rPr>
          <w:rStyle w:val="NormalTok"/>
        </w:rPr>
        <w:t xml:space="preserve">), fileConn)</w:t>
      </w:r>
      <w:r>
        <w:br/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fileCon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 3</dc:title>
  <dc:creator>Alexandre Guérin K-14510</dc:creator>
  <cp:keywords/>
  <dcterms:created xsi:type="dcterms:W3CDTF">2022-04-27T09:41:23Z</dcterms:created>
  <dcterms:modified xsi:type="dcterms:W3CDTF">2022-04-27T09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output">
    <vt:lpwstr/>
  </property>
</Properties>
</file>